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8ED449" w14:textId="04610A64" w:rsidR="00CC07F9" w:rsidRDefault="00F6239D" w:rsidP="00B758E0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F6239D">
        <w:rPr>
          <w:rFonts w:ascii="Times New Roman" w:hAnsi="Times New Roman" w:cs="Times New Roman"/>
          <w:sz w:val="24"/>
          <w:szCs w:val="24"/>
          <w:lang w:val="en-GB"/>
        </w:rPr>
        <w:drawing>
          <wp:inline distT="0" distB="0" distL="0" distR="0" wp14:anchorId="28E92F56" wp14:editId="667161AF">
            <wp:extent cx="5943600" cy="2216785"/>
            <wp:effectExtent l="0" t="0" r="0" b="0"/>
            <wp:docPr id="12827489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74893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630E" w:rsidRPr="004C630E">
        <w:rPr>
          <w:noProof/>
        </w:rPr>
        <w:t xml:space="preserve"> </w:t>
      </w:r>
      <w:r w:rsidR="004C630E" w:rsidRPr="004C630E">
        <w:rPr>
          <w:rFonts w:ascii="Times New Roman" w:hAnsi="Times New Roman" w:cs="Times New Roman"/>
          <w:sz w:val="24"/>
          <w:szCs w:val="24"/>
          <w:lang w:val="en-GB"/>
        </w:rPr>
        <w:drawing>
          <wp:inline distT="0" distB="0" distL="0" distR="0" wp14:anchorId="5CFC531A" wp14:editId="097F67CB">
            <wp:extent cx="5943600" cy="2292985"/>
            <wp:effectExtent l="0" t="0" r="0" b="0"/>
            <wp:docPr id="4146214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62148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03A7" w:rsidRPr="00EA03A7">
        <w:rPr>
          <w:noProof/>
        </w:rPr>
        <w:t xml:space="preserve"> </w:t>
      </w:r>
      <w:r w:rsidR="00EA03A7" w:rsidRPr="00EA03A7">
        <w:rPr>
          <w:noProof/>
        </w:rPr>
        <w:drawing>
          <wp:inline distT="0" distB="0" distL="0" distR="0" wp14:anchorId="33A1EA44" wp14:editId="099D5DCA">
            <wp:extent cx="5943600" cy="2280285"/>
            <wp:effectExtent l="0" t="0" r="0" b="5715"/>
            <wp:docPr id="17950080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00808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31E49" w14:textId="77777777" w:rsidR="00EF2A6E" w:rsidRPr="008228D7" w:rsidRDefault="00EF2A6E" w:rsidP="00B758E0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sectPr w:rsidR="00EF2A6E" w:rsidRPr="008228D7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EF428E" w14:textId="77777777" w:rsidR="00B2736A" w:rsidRDefault="00B2736A" w:rsidP="00CC07F9">
      <w:pPr>
        <w:spacing w:after="0" w:line="240" w:lineRule="auto"/>
      </w:pPr>
      <w:r>
        <w:separator/>
      </w:r>
    </w:p>
  </w:endnote>
  <w:endnote w:type="continuationSeparator" w:id="0">
    <w:p w14:paraId="1B9F718F" w14:textId="77777777" w:rsidR="00B2736A" w:rsidRDefault="00B2736A" w:rsidP="00CC07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2ADBDC" w14:textId="77777777" w:rsidR="00B2736A" w:rsidRDefault="00B2736A" w:rsidP="00CC07F9">
      <w:pPr>
        <w:spacing w:after="0" w:line="240" w:lineRule="auto"/>
      </w:pPr>
      <w:r>
        <w:separator/>
      </w:r>
    </w:p>
  </w:footnote>
  <w:footnote w:type="continuationSeparator" w:id="0">
    <w:p w14:paraId="08015562" w14:textId="77777777" w:rsidR="00B2736A" w:rsidRDefault="00B2736A" w:rsidP="00CC07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sz w:val="24"/>
        <w:szCs w:val="24"/>
      </w:rPr>
      <w:id w:val="99899998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B121F45" w14:textId="6320B953" w:rsidR="00CC07F9" w:rsidRPr="00CC07F9" w:rsidRDefault="00CC07F9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CC07F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C07F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C07F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CC07F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CC07F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3BCC494" w14:textId="77777777" w:rsidR="00CC07F9" w:rsidRPr="00CC07F9" w:rsidRDefault="00CC07F9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4F2C7E"/>
    <w:multiLevelType w:val="hybridMultilevel"/>
    <w:tmpl w:val="298A0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98699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SwtDA1MTc3tDA1sDBX0lEKTi0uzszPAykwrgUA4SBVKywAAAA="/>
  </w:docVars>
  <w:rsids>
    <w:rsidRoot w:val="008D7667"/>
    <w:rsid w:val="00067807"/>
    <w:rsid w:val="000D131E"/>
    <w:rsid w:val="001261D1"/>
    <w:rsid w:val="002A5B25"/>
    <w:rsid w:val="002B362F"/>
    <w:rsid w:val="002C78CF"/>
    <w:rsid w:val="002F326E"/>
    <w:rsid w:val="00346463"/>
    <w:rsid w:val="0034651D"/>
    <w:rsid w:val="00384BB4"/>
    <w:rsid w:val="003F0B0E"/>
    <w:rsid w:val="003F14EB"/>
    <w:rsid w:val="00467CFA"/>
    <w:rsid w:val="0047796A"/>
    <w:rsid w:val="004C630E"/>
    <w:rsid w:val="004D527E"/>
    <w:rsid w:val="004F79D1"/>
    <w:rsid w:val="00542A54"/>
    <w:rsid w:val="00581C57"/>
    <w:rsid w:val="00586A66"/>
    <w:rsid w:val="005C501B"/>
    <w:rsid w:val="005C7CC3"/>
    <w:rsid w:val="005E631F"/>
    <w:rsid w:val="005E6A34"/>
    <w:rsid w:val="005E7C27"/>
    <w:rsid w:val="006009DF"/>
    <w:rsid w:val="0060203D"/>
    <w:rsid w:val="00611971"/>
    <w:rsid w:val="00646202"/>
    <w:rsid w:val="00746D82"/>
    <w:rsid w:val="0076589A"/>
    <w:rsid w:val="007B1675"/>
    <w:rsid w:val="007E695C"/>
    <w:rsid w:val="008228D7"/>
    <w:rsid w:val="008D7667"/>
    <w:rsid w:val="00913D44"/>
    <w:rsid w:val="009303F3"/>
    <w:rsid w:val="00A36CC4"/>
    <w:rsid w:val="00A51F39"/>
    <w:rsid w:val="00A72FA2"/>
    <w:rsid w:val="00A84838"/>
    <w:rsid w:val="00A87351"/>
    <w:rsid w:val="00A92154"/>
    <w:rsid w:val="00AD42BB"/>
    <w:rsid w:val="00B07546"/>
    <w:rsid w:val="00B2736A"/>
    <w:rsid w:val="00B758E0"/>
    <w:rsid w:val="00C144BD"/>
    <w:rsid w:val="00C67D93"/>
    <w:rsid w:val="00CC07F9"/>
    <w:rsid w:val="00D4613D"/>
    <w:rsid w:val="00E15892"/>
    <w:rsid w:val="00EA03A7"/>
    <w:rsid w:val="00EF2A6E"/>
    <w:rsid w:val="00F61355"/>
    <w:rsid w:val="00F62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F4511"/>
  <w15:chartTrackingRefBased/>
  <w15:docId w15:val="{B1DC48EC-EA12-4431-9EAC-55BDA9E31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613D"/>
    <w:pPr>
      <w:keepNext/>
      <w:keepLines/>
      <w:spacing w:after="0" w:line="480" w:lineRule="auto"/>
      <w:jc w:val="center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613D"/>
    <w:rPr>
      <w:rFonts w:ascii="Times New Roman" w:eastAsiaTheme="majorEastAsia" w:hAnsi="Times New Roman" w:cstheme="majorBidi"/>
      <w:b/>
      <w:sz w:val="24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CC07F9"/>
    <w:pPr>
      <w:spacing w:after="0" w:line="480" w:lineRule="auto"/>
      <w:ind w:left="720" w:hanging="720"/>
    </w:pPr>
  </w:style>
  <w:style w:type="paragraph" w:styleId="ListParagraph">
    <w:name w:val="List Paragraph"/>
    <w:basedOn w:val="Normal"/>
    <w:uiPriority w:val="34"/>
    <w:qFormat/>
    <w:rsid w:val="00CC07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07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07F9"/>
  </w:style>
  <w:style w:type="paragraph" w:styleId="Footer">
    <w:name w:val="footer"/>
    <w:basedOn w:val="Normal"/>
    <w:link w:val="FooterChar"/>
    <w:uiPriority w:val="99"/>
    <w:unhideWhenUsed/>
    <w:rsid w:val="00CC07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07F9"/>
  </w:style>
  <w:style w:type="character" w:styleId="Hyperlink">
    <w:name w:val="Hyperlink"/>
    <w:basedOn w:val="DefaultParagraphFont"/>
    <w:uiPriority w:val="99"/>
    <w:unhideWhenUsed/>
    <w:rsid w:val="00CC07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07F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C78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78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78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78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78CF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144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85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58592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345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467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0697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6648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849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796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594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984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136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8794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545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56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32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974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0080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6167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816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160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996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530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3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0226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278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2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39926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387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1644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9403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0014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48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3637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169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3181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079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272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477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01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3143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1490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109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0853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7909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379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476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2661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062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6575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639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3858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535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820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57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13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397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266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096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715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59886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2916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799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654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998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822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36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8138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858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837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738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788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436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8098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017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2377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4717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6167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3616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5355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662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650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8638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2393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09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56423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776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3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2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55520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257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739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9400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8817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044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563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1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107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55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73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4988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999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190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4766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626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87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0739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0450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206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0414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1672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84F430-4F8F-4C0D-A413-8A8788E4B2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nyx</cp:lastModifiedBy>
  <cp:revision>26</cp:revision>
  <dcterms:created xsi:type="dcterms:W3CDTF">2026-05-05T19:37:00Z</dcterms:created>
  <dcterms:modified xsi:type="dcterms:W3CDTF">2026-05-05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9.0.2"&gt;&lt;session id="8m4DCml2"/&gt;&lt;style id="http://www.zotero.org/styles/apa" locale="en-US" hasBibliography="1" bibliographyStyleHasBeenSet="1"/&gt;&lt;prefs&gt;&lt;pref name="fieldType" value="Field"/&gt;&lt;pref name="automaticJourna</vt:lpwstr>
  </property>
  <property fmtid="{D5CDD505-2E9C-101B-9397-08002B2CF9AE}" pid="3" name="ZOTERO_PREF_2">
    <vt:lpwstr>lAbbreviations" value="true"/&gt;&lt;/prefs&gt;&lt;/data&gt;</vt:lpwstr>
  </property>
  <property fmtid="{D5CDD505-2E9C-101B-9397-08002B2CF9AE}" pid="4" name="MSIP_Label_defa4170-0d19-0005-0004-bc88714345d2_Enabled">
    <vt:lpwstr>true</vt:lpwstr>
  </property>
  <property fmtid="{D5CDD505-2E9C-101B-9397-08002B2CF9AE}" pid="5" name="MSIP_Label_defa4170-0d19-0005-0004-bc88714345d2_SetDate">
    <vt:lpwstr>2026-03-27T16:26:21Z</vt:lpwstr>
  </property>
  <property fmtid="{D5CDD505-2E9C-101B-9397-08002B2CF9AE}" pid="6" name="MSIP_Label_defa4170-0d19-0005-0004-bc88714345d2_Method">
    <vt:lpwstr>Standard</vt:lpwstr>
  </property>
  <property fmtid="{D5CDD505-2E9C-101B-9397-08002B2CF9AE}" pid="7" name="MSIP_Label_defa4170-0d19-0005-0004-bc88714345d2_Name">
    <vt:lpwstr>defa4170-0d19-0005-0004-bc88714345d2</vt:lpwstr>
  </property>
  <property fmtid="{D5CDD505-2E9C-101B-9397-08002B2CF9AE}" pid="8" name="MSIP_Label_defa4170-0d19-0005-0004-bc88714345d2_SiteId">
    <vt:lpwstr>3778140a-a35f-4f5a-8e1d-5d8996f8c0ac</vt:lpwstr>
  </property>
  <property fmtid="{D5CDD505-2E9C-101B-9397-08002B2CF9AE}" pid="9" name="MSIP_Label_defa4170-0d19-0005-0004-bc88714345d2_ActionId">
    <vt:lpwstr>141fe6f5-464b-4923-ab33-e200d2092e8e</vt:lpwstr>
  </property>
  <property fmtid="{D5CDD505-2E9C-101B-9397-08002B2CF9AE}" pid="10" name="MSIP_Label_defa4170-0d19-0005-0004-bc88714345d2_ContentBits">
    <vt:lpwstr>0</vt:lpwstr>
  </property>
  <property fmtid="{D5CDD505-2E9C-101B-9397-08002B2CF9AE}" pid="11" name="MSIP_Label_defa4170-0d19-0005-0004-bc88714345d2_Tag">
    <vt:lpwstr>10, 3, 0, 1</vt:lpwstr>
  </property>
</Properties>
</file>